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C6617" w14:textId="77777777" w:rsidR="00BE6B24" w:rsidRDefault="00BE6B24" w:rsidP="00223105"/>
    <w:p w14:paraId="32756BBB" w14:textId="0C650C0E" w:rsidR="00EE2316" w:rsidRDefault="00EE2316" w:rsidP="00223105"/>
    <w:p w14:paraId="5DB2A3A6" w14:textId="77777777" w:rsidR="00EE2316" w:rsidRDefault="00EE2316" w:rsidP="00223105"/>
    <w:p w14:paraId="293CF26B" w14:textId="77777777" w:rsidR="00EE2316" w:rsidRDefault="00EE2316" w:rsidP="00223105"/>
    <w:p w14:paraId="222CC7EB" w14:textId="77777777" w:rsidR="00EE2316" w:rsidRDefault="00EE2316" w:rsidP="00223105"/>
    <w:p w14:paraId="2AFE3C11" w14:textId="77777777" w:rsidR="00EE2316" w:rsidRDefault="00EE2316" w:rsidP="00223105"/>
    <w:p w14:paraId="76532CC4" w14:textId="77777777" w:rsidR="00EE2316" w:rsidRDefault="00EE2316" w:rsidP="00223105"/>
    <w:p w14:paraId="6FE95E2D" w14:textId="77777777" w:rsidR="00EE2316" w:rsidRDefault="00EE2316" w:rsidP="00223105"/>
    <w:p w14:paraId="66CED1AA" w14:textId="1AF118F6" w:rsidR="00EE2316" w:rsidRDefault="00EE2316" w:rsidP="00223105"/>
    <w:p w14:paraId="274E6790" w14:textId="77777777" w:rsidR="00EE2316" w:rsidRDefault="00EE2316" w:rsidP="00223105"/>
    <w:p w14:paraId="05E7BC02" w14:textId="77777777" w:rsidR="00EE2316" w:rsidRDefault="00EE2316" w:rsidP="00223105"/>
    <w:p w14:paraId="26245126" w14:textId="77777777" w:rsidR="00EE2316" w:rsidRDefault="00EE2316" w:rsidP="00223105"/>
    <w:p w14:paraId="5A49F007" w14:textId="77777777" w:rsidR="00EE2316" w:rsidRDefault="00EE2316" w:rsidP="00223105"/>
    <w:p w14:paraId="618A127C" w14:textId="77777777" w:rsidR="00EE2316" w:rsidRDefault="00EE2316" w:rsidP="00223105"/>
    <w:p w14:paraId="08F40601" w14:textId="77777777" w:rsidR="00EE2316" w:rsidRDefault="00EE2316" w:rsidP="00223105"/>
    <w:p w14:paraId="1496F782" w14:textId="77777777" w:rsidR="00EE2316" w:rsidRDefault="00EE2316" w:rsidP="00223105"/>
    <w:p w14:paraId="7EA1F0F8" w14:textId="77777777" w:rsidR="00EE2316" w:rsidRDefault="00EE2316" w:rsidP="00223105"/>
    <w:p w14:paraId="25A64385" w14:textId="77777777" w:rsidR="00EE2316" w:rsidRDefault="00EE2316" w:rsidP="00223105"/>
    <w:p w14:paraId="76790EAB" w14:textId="77777777" w:rsidR="00EE2316" w:rsidRDefault="00EE2316" w:rsidP="00223105"/>
    <w:p w14:paraId="1D34AFA8" w14:textId="77777777" w:rsidR="00EE2316" w:rsidRDefault="00EE2316" w:rsidP="00223105"/>
    <w:p w14:paraId="09438B7D" w14:textId="77777777" w:rsidR="00EE2316" w:rsidRDefault="00EE2316" w:rsidP="00223105"/>
    <w:p w14:paraId="7F4AEA83" w14:textId="77777777" w:rsidR="00EE2316" w:rsidRDefault="00EE2316" w:rsidP="00360628">
      <w:pPr>
        <w:jc w:val="center"/>
      </w:pPr>
    </w:p>
    <w:p w14:paraId="781394F4" w14:textId="77777777" w:rsidR="00EE2316" w:rsidRDefault="00EE2316" w:rsidP="00223105"/>
    <w:p w14:paraId="22464E1A" w14:textId="77777777" w:rsidR="00EE2316" w:rsidRDefault="00EE2316" w:rsidP="00223105"/>
    <w:p w14:paraId="7E2EFFDA" w14:textId="77777777" w:rsidR="00EE2316" w:rsidRDefault="00EE2316" w:rsidP="00223105"/>
    <w:p w14:paraId="6C1A482D" w14:textId="77777777" w:rsidR="009847A0" w:rsidRPr="009847A0" w:rsidRDefault="009847A0" w:rsidP="009847A0"/>
    <w:p w14:paraId="474FDB76" w14:textId="77777777" w:rsidR="009847A0" w:rsidRPr="009847A0" w:rsidRDefault="009847A0" w:rsidP="009847A0"/>
    <w:p w14:paraId="5DA3141C" w14:textId="77777777" w:rsidR="009847A0" w:rsidRPr="009847A0" w:rsidRDefault="009847A0" w:rsidP="009847A0"/>
    <w:p w14:paraId="544752A2" w14:textId="77777777" w:rsidR="009847A0" w:rsidRPr="009847A0" w:rsidRDefault="009847A0" w:rsidP="009847A0"/>
    <w:p w14:paraId="4F39F03C" w14:textId="77777777" w:rsidR="009847A0" w:rsidRPr="009847A0" w:rsidRDefault="009847A0" w:rsidP="009847A0"/>
    <w:p w14:paraId="7CC21066" w14:textId="77777777" w:rsidR="009847A0" w:rsidRPr="009847A0" w:rsidRDefault="009847A0" w:rsidP="009847A0"/>
    <w:p w14:paraId="3BFC1AC2" w14:textId="77777777" w:rsidR="009847A0" w:rsidRPr="009847A0" w:rsidRDefault="009847A0" w:rsidP="009847A0"/>
    <w:p w14:paraId="519B4823" w14:textId="77777777" w:rsidR="009847A0" w:rsidRPr="009847A0" w:rsidRDefault="009847A0" w:rsidP="009847A0"/>
    <w:p w14:paraId="4D2B4161" w14:textId="77777777" w:rsidR="009847A0" w:rsidRPr="009847A0" w:rsidRDefault="009847A0" w:rsidP="009847A0"/>
    <w:p w14:paraId="0F77F7D7" w14:textId="77777777" w:rsidR="009847A0" w:rsidRDefault="009847A0" w:rsidP="009847A0"/>
    <w:p w14:paraId="086B9F2B" w14:textId="0EE871A2" w:rsidR="009847A0" w:rsidRDefault="009847A0" w:rsidP="009847A0">
      <w:pPr>
        <w:tabs>
          <w:tab w:val="left" w:pos="5064"/>
        </w:tabs>
      </w:pPr>
      <w:r>
        <w:tab/>
      </w:r>
    </w:p>
    <w:p w14:paraId="065BFAF8" w14:textId="11B7A888" w:rsidR="00B17764" w:rsidRPr="00B17764" w:rsidRDefault="00B17764" w:rsidP="00B17764"/>
    <w:p w14:paraId="4DC911DE" w14:textId="35BF4EC9" w:rsidR="00B17764" w:rsidRPr="00B17764" w:rsidRDefault="00B17764" w:rsidP="00B17764"/>
    <w:p w14:paraId="073E4665" w14:textId="7B1F4E34" w:rsidR="00B17764" w:rsidRPr="00B17764" w:rsidRDefault="00B17764" w:rsidP="00B17764"/>
    <w:p w14:paraId="7B0825F6" w14:textId="02A53EFD" w:rsidR="00B17764" w:rsidRPr="00B17764" w:rsidRDefault="00B17764" w:rsidP="00B17764"/>
    <w:p w14:paraId="186E23B0" w14:textId="545BDE1F" w:rsidR="00B17764" w:rsidRPr="00B17764" w:rsidRDefault="00B17764" w:rsidP="00B17764"/>
    <w:p w14:paraId="63652B2B" w14:textId="3B35FDA4" w:rsidR="00B17764" w:rsidRPr="00B17764" w:rsidRDefault="00B17764" w:rsidP="00B17764"/>
    <w:p w14:paraId="2150616F" w14:textId="23B6A589" w:rsidR="00B17764" w:rsidRPr="00B17764" w:rsidRDefault="00B17764" w:rsidP="00B17764"/>
    <w:p w14:paraId="30F933D0" w14:textId="6345917F" w:rsidR="00B17764" w:rsidRDefault="00B17764" w:rsidP="00B17764"/>
    <w:p w14:paraId="7EEB944B" w14:textId="2EA4F550" w:rsidR="00B17764" w:rsidRPr="00B17764" w:rsidRDefault="00B17764" w:rsidP="00B17764">
      <w:pPr>
        <w:tabs>
          <w:tab w:val="left" w:pos="975"/>
        </w:tabs>
      </w:pPr>
      <w:r>
        <w:tab/>
      </w:r>
    </w:p>
    <w:sectPr w:rsidR="00B17764" w:rsidRPr="00B17764" w:rsidSect="00087F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992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BC594" w14:textId="77777777" w:rsidR="00431521" w:rsidRDefault="00431521" w:rsidP="00BE6B24">
      <w:pPr>
        <w:spacing w:after="0" w:line="240" w:lineRule="auto"/>
      </w:pPr>
      <w:r>
        <w:separator/>
      </w:r>
    </w:p>
  </w:endnote>
  <w:endnote w:type="continuationSeparator" w:id="0">
    <w:p w14:paraId="0F3D3CCC" w14:textId="77777777" w:rsidR="00431521" w:rsidRDefault="00431521" w:rsidP="00BE6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4D"/>
    <w:family w:val="auto"/>
    <w:notTrueType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Proxima Nova Rg">
    <w:altName w:val="Tahoma"/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Avenir LT Std 35 Light">
    <w:altName w:val="Calibri"/>
    <w:panose1 w:val="020B0402020203020204"/>
    <w:charset w:val="4D"/>
    <w:family w:val="swiss"/>
    <w:notTrueType/>
    <w:pitch w:val="variable"/>
    <w:sig w:usb0="00000003" w:usb1="00000000" w:usb2="00000000" w:usb3="00000000" w:csb0="00000001" w:csb1="00000000"/>
  </w:font>
  <w:font w:name="Avenir LT Std 55 Roman">
    <w:panose1 w:val="020B0503020203020204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5EE9D1" w14:textId="77777777" w:rsidR="006414BE" w:rsidRDefault="006414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4111"/>
      <w:gridCol w:w="2126"/>
    </w:tblGrid>
    <w:tr w:rsidR="00840F44" w:rsidRPr="00360628" w14:paraId="6AA5E58C" w14:textId="77777777" w:rsidTr="00065375">
      <w:tc>
        <w:tcPr>
          <w:tcW w:w="3969" w:type="dxa"/>
          <w:vAlign w:val="bottom"/>
        </w:tcPr>
        <w:p w14:paraId="58D4C52E" w14:textId="77777777" w:rsidR="00840F44" w:rsidRPr="004670B9" w:rsidRDefault="00840F44" w:rsidP="00840F44">
          <w:pPr>
            <w:pStyle w:val="Heading1"/>
            <w:jc w:val="left"/>
            <w:rPr>
              <w:rFonts w:ascii="Proxima Nova Rg" w:hAnsi="Proxima Nova Rg"/>
              <w:color w:val="091B2A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color w:val="091B2A"/>
              <w:sz w:val="16"/>
              <w:szCs w:val="16"/>
              <w:u w:val="none"/>
            </w:rPr>
            <w:t>Registered Office</w:t>
          </w:r>
        </w:p>
        <w:p w14:paraId="759D6B92" w14:textId="77777777" w:rsidR="00840F44" w:rsidRPr="004670B9" w:rsidRDefault="00840F44" w:rsidP="00840F44">
          <w:pPr>
            <w:pStyle w:val="Heading1"/>
            <w:jc w:val="left"/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</w:pPr>
          <w:r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  <w:t>66-68 College Road, Harrow, HA1 1BE</w:t>
          </w:r>
        </w:p>
      </w:tc>
      <w:tc>
        <w:tcPr>
          <w:tcW w:w="4111" w:type="dxa"/>
          <w:vAlign w:val="bottom"/>
        </w:tcPr>
        <w:p w14:paraId="3334B587" w14:textId="77777777" w:rsidR="00840F44" w:rsidRPr="0057752B" w:rsidRDefault="00840F44" w:rsidP="00840F44">
          <w:pPr>
            <w:rPr>
              <w:rFonts w:ascii="Proxima Nova Rg" w:hAnsi="Proxima Nova Rg" w:cs="Calibri"/>
              <w:color w:val="02494F"/>
              <w:sz w:val="16"/>
              <w:szCs w:val="16"/>
            </w:rPr>
          </w:pPr>
          <w:r w:rsidRPr="0057752B">
            <w:rPr>
              <w:rFonts w:ascii="Proxima Nova Rg" w:hAnsi="Proxima Nova Rg" w:cs="Calibri"/>
              <w:color w:val="02494F"/>
              <w:sz w:val="16"/>
              <w:szCs w:val="16"/>
            </w:rPr>
            <w:t>0204 574 9382</w:t>
          </w:r>
        </w:p>
        <w:p w14:paraId="0824CEB1" w14:textId="77777777" w:rsidR="00840F44" w:rsidRPr="004670B9" w:rsidRDefault="00840F44" w:rsidP="00840F44">
          <w:pPr>
            <w:rPr>
              <w:rFonts w:ascii="Proxima Nova Rg" w:hAnsi="Proxima Nova Rg" w:cs="Calibri"/>
              <w:color w:val="312783"/>
              <w:sz w:val="16"/>
              <w:szCs w:val="16"/>
            </w:rPr>
          </w:pPr>
          <w:r w:rsidRPr="0057752B">
            <w:rPr>
              <w:rFonts w:ascii="Proxima Nova Rg" w:hAnsi="Proxima Nova Rg" w:cs="Calibri"/>
              <w:color w:val="02494F"/>
              <w:sz w:val="16"/>
              <w:szCs w:val="16"/>
            </w:rPr>
            <w:t>www.genesishealthpartners.co.uk</w:t>
          </w:r>
          <w:hyperlink r:id="rId1"/>
        </w:p>
      </w:tc>
      <w:tc>
        <w:tcPr>
          <w:tcW w:w="2126" w:type="dxa"/>
          <w:vAlign w:val="bottom"/>
        </w:tcPr>
        <w:p w14:paraId="071A1D31" w14:textId="77777777" w:rsidR="00840F44" w:rsidRPr="004670B9" w:rsidRDefault="00840F44" w:rsidP="00840F44">
          <w:pPr>
            <w:pStyle w:val="Heading1"/>
            <w:jc w:val="left"/>
            <w:rPr>
              <w:rFonts w:ascii="Proxima Nova Rg" w:hAnsi="Proxima Nova Rg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sz w:val="16"/>
              <w:szCs w:val="16"/>
              <w:u w:val="none"/>
            </w:rPr>
            <w:t>Company Registration No.</w:t>
          </w:r>
        </w:p>
        <w:p w14:paraId="0FDE9FD2" w14:textId="77777777" w:rsidR="00840F44" w:rsidRPr="004670B9" w:rsidRDefault="00840F44" w:rsidP="00840F44">
          <w:pPr>
            <w:pStyle w:val="Heading1"/>
            <w:jc w:val="left"/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b w:val="0"/>
              <w:bCs/>
              <w:sz w:val="16"/>
              <w:szCs w:val="16"/>
              <w:u w:val="none"/>
            </w:rPr>
            <w:t>1299 7837</w:t>
          </w:r>
        </w:p>
      </w:tc>
    </w:tr>
  </w:tbl>
  <w:p w14:paraId="7BAB3155" w14:textId="456763F5" w:rsidR="00AC24B3" w:rsidRPr="002F2BCC" w:rsidRDefault="00AC24B3" w:rsidP="00AC24B3">
    <w:pPr>
      <w:pStyle w:val="FooterDetails"/>
      <w:rPr>
        <w:rFonts w:ascii="Avenir LT Std 35 Light" w:hAnsi="Avenir LT Std 35 Light"/>
        <w:color w:val="18B25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4111"/>
      <w:gridCol w:w="2126"/>
    </w:tblGrid>
    <w:tr w:rsidR="00550956" w:rsidRPr="00360628" w14:paraId="7359B696" w14:textId="77777777" w:rsidTr="00550956">
      <w:tc>
        <w:tcPr>
          <w:tcW w:w="3969" w:type="dxa"/>
          <w:vAlign w:val="bottom"/>
        </w:tcPr>
        <w:p w14:paraId="13D2C425" w14:textId="77777777" w:rsidR="00550956" w:rsidRPr="004670B9" w:rsidRDefault="00550956" w:rsidP="00360628">
          <w:pPr>
            <w:pStyle w:val="Heading1"/>
            <w:jc w:val="left"/>
            <w:rPr>
              <w:rFonts w:ascii="Proxima Nova Rg" w:hAnsi="Proxima Nova Rg"/>
              <w:color w:val="091B2A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color w:val="091B2A"/>
              <w:sz w:val="16"/>
              <w:szCs w:val="16"/>
              <w:u w:val="none"/>
            </w:rPr>
            <w:t>Registered Office</w:t>
          </w:r>
        </w:p>
        <w:p w14:paraId="17BB6A61" w14:textId="599F0207" w:rsidR="00550956" w:rsidRPr="004670B9" w:rsidRDefault="00550956" w:rsidP="00360628">
          <w:pPr>
            <w:pStyle w:val="Heading1"/>
            <w:jc w:val="left"/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</w:pPr>
          <w:r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  <w:t>66-68 College Road, Harrow, HA1 1BE</w:t>
          </w:r>
        </w:p>
      </w:tc>
      <w:tc>
        <w:tcPr>
          <w:tcW w:w="4111" w:type="dxa"/>
          <w:vAlign w:val="bottom"/>
        </w:tcPr>
        <w:p w14:paraId="7DAF6B46" w14:textId="0719F71C" w:rsidR="00550956" w:rsidRPr="0057752B" w:rsidRDefault="00550956" w:rsidP="0018480F">
          <w:pPr>
            <w:rPr>
              <w:rFonts w:ascii="Proxima Nova Rg" w:hAnsi="Proxima Nova Rg" w:cs="Calibri"/>
              <w:color w:val="02494F"/>
              <w:sz w:val="16"/>
              <w:szCs w:val="16"/>
            </w:rPr>
          </w:pPr>
          <w:r w:rsidRPr="0057752B">
            <w:rPr>
              <w:rFonts w:ascii="Proxima Nova Rg" w:hAnsi="Proxima Nova Rg" w:cs="Calibri"/>
              <w:color w:val="02494F"/>
              <w:sz w:val="16"/>
              <w:szCs w:val="16"/>
            </w:rPr>
            <w:t>0204 574 9382</w:t>
          </w:r>
        </w:p>
        <w:p w14:paraId="14D31EDA" w14:textId="259764FD" w:rsidR="00550956" w:rsidRPr="004670B9" w:rsidRDefault="00550956" w:rsidP="0018480F">
          <w:pPr>
            <w:rPr>
              <w:rFonts w:ascii="Proxima Nova Rg" w:hAnsi="Proxima Nova Rg" w:cs="Calibri"/>
              <w:color w:val="312783"/>
              <w:sz w:val="16"/>
              <w:szCs w:val="16"/>
            </w:rPr>
          </w:pPr>
          <w:r w:rsidRPr="0057752B">
            <w:rPr>
              <w:rFonts w:ascii="Proxima Nova Rg" w:hAnsi="Proxima Nova Rg" w:cs="Calibri"/>
              <w:color w:val="02494F"/>
              <w:sz w:val="16"/>
              <w:szCs w:val="16"/>
            </w:rPr>
            <w:t>www.genesishealthpartners.co.uk</w:t>
          </w:r>
          <w:hyperlink r:id="rId1"/>
        </w:p>
      </w:tc>
      <w:tc>
        <w:tcPr>
          <w:tcW w:w="2126" w:type="dxa"/>
          <w:vAlign w:val="bottom"/>
        </w:tcPr>
        <w:p w14:paraId="02535B14" w14:textId="77777777" w:rsidR="00550956" w:rsidRPr="004670B9" w:rsidRDefault="00550956" w:rsidP="00360628">
          <w:pPr>
            <w:pStyle w:val="Heading1"/>
            <w:jc w:val="left"/>
            <w:rPr>
              <w:rFonts w:ascii="Proxima Nova Rg" w:hAnsi="Proxima Nova Rg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sz w:val="16"/>
              <w:szCs w:val="16"/>
              <w:u w:val="none"/>
            </w:rPr>
            <w:t>Company Registration No.</w:t>
          </w:r>
        </w:p>
        <w:p w14:paraId="52D9C57D" w14:textId="1404F19A" w:rsidR="00550956" w:rsidRPr="004670B9" w:rsidRDefault="00550956" w:rsidP="00360628">
          <w:pPr>
            <w:pStyle w:val="Heading1"/>
            <w:jc w:val="left"/>
            <w:rPr>
              <w:rFonts w:ascii="Proxima Nova Rg" w:hAnsi="Proxima Nova Rg"/>
              <w:b w:val="0"/>
              <w:bCs/>
              <w:color w:val="091B2A"/>
              <w:sz w:val="16"/>
              <w:szCs w:val="16"/>
              <w:u w:val="none"/>
            </w:rPr>
          </w:pPr>
          <w:r w:rsidRPr="004670B9">
            <w:rPr>
              <w:rFonts w:ascii="Proxima Nova Rg" w:hAnsi="Proxima Nova Rg"/>
              <w:b w:val="0"/>
              <w:bCs/>
              <w:sz w:val="16"/>
              <w:szCs w:val="16"/>
              <w:u w:val="none"/>
            </w:rPr>
            <w:t>1299 7837</w:t>
          </w:r>
        </w:p>
      </w:tc>
    </w:tr>
  </w:tbl>
  <w:p w14:paraId="38864993" w14:textId="77777777" w:rsidR="00F06E82" w:rsidRPr="00360628" w:rsidRDefault="00F06E82" w:rsidP="00B177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951B74" w14:textId="77777777" w:rsidR="00431521" w:rsidRDefault="00431521" w:rsidP="00BE6B24">
      <w:pPr>
        <w:spacing w:after="0" w:line="240" w:lineRule="auto"/>
      </w:pPr>
      <w:r>
        <w:separator/>
      </w:r>
    </w:p>
  </w:footnote>
  <w:footnote w:type="continuationSeparator" w:id="0">
    <w:p w14:paraId="1602D29D" w14:textId="77777777" w:rsidR="00431521" w:rsidRDefault="00431521" w:rsidP="00BE6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6DCA11" w14:textId="77777777" w:rsidR="006414BE" w:rsidRDefault="006414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82067" w14:textId="7D4030D8" w:rsidR="00E26EF6" w:rsidRDefault="00F06E82" w:rsidP="00E26EF6">
    <w:pPr>
      <w:pStyle w:val="Header"/>
      <w:jc w:val="cent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229EC515" wp14:editId="721FE7CC">
          <wp:simplePos x="0" y="0"/>
          <wp:positionH relativeFrom="margin">
            <wp:posOffset>4468495</wp:posOffset>
          </wp:positionH>
          <wp:positionV relativeFrom="paragraph">
            <wp:posOffset>-76835</wp:posOffset>
          </wp:positionV>
          <wp:extent cx="2000250" cy="436880"/>
          <wp:effectExtent l="0" t="0" r="6350" b="0"/>
          <wp:wrapSquare wrapText="bothSides"/>
          <wp:docPr id="205" name="Picture 2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" name="Picture 20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436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69E08" w14:textId="093F3084" w:rsidR="00104052" w:rsidRDefault="00344971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074CAAE" wp14:editId="3C122CFF">
          <wp:simplePos x="0" y="0"/>
          <wp:positionH relativeFrom="margin">
            <wp:posOffset>4468495</wp:posOffset>
          </wp:positionH>
          <wp:positionV relativeFrom="paragraph">
            <wp:posOffset>80010</wp:posOffset>
          </wp:positionV>
          <wp:extent cx="2000250" cy="436880"/>
          <wp:effectExtent l="0" t="0" r="6350" b="0"/>
          <wp:wrapSquare wrapText="bothSides"/>
          <wp:docPr id="207" name="Picture 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" name="Picture 2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436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2309743F" w14:textId="462B637C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3CBD5879" w14:textId="25069998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46F7EDA7" w14:textId="77777777" w:rsidR="00104052" w:rsidRDefault="00104052" w:rsidP="00104052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3064F563" w14:textId="77777777" w:rsidR="004E559C" w:rsidRDefault="004E559C" w:rsidP="00104052">
    <w:pPr>
      <w:pStyle w:val="Header"/>
      <w:jc w:val="right"/>
      <w:rPr>
        <w:rFonts w:ascii="Avenir LT Std 55 Roman" w:hAnsi="Avenir LT Std 55 Roman"/>
        <w:b/>
        <w:color w:val="05B5F7"/>
        <w:sz w:val="18"/>
      </w:rPr>
    </w:pPr>
  </w:p>
  <w:p w14:paraId="77D90A88" w14:textId="46A88EFC" w:rsidR="00104052" w:rsidRPr="0057752B" w:rsidRDefault="00344971" w:rsidP="00344971">
    <w:pPr>
      <w:pStyle w:val="Header"/>
      <w:jc w:val="right"/>
      <w:rPr>
        <w:rFonts w:ascii="Proxima Nova Rg" w:hAnsi="Proxima Nova Rg"/>
        <w:b/>
        <w:color w:val="02494F"/>
        <w:sz w:val="18"/>
      </w:rPr>
    </w:pPr>
    <w:r w:rsidRPr="0057752B">
      <w:rPr>
        <w:rFonts w:ascii="Proxima Nova Rg" w:hAnsi="Proxima Nova Rg"/>
        <w:b/>
        <w:color w:val="02494F"/>
        <w:sz w:val="18"/>
      </w:rPr>
      <w:t xml:space="preserve">Genesis </w:t>
    </w:r>
    <w:r w:rsidR="00E53055" w:rsidRPr="0057752B">
      <w:rPr>
        <w:rFonts w:ascii="Proxima Nova Rg" w:hAnsi="Proxima Nova Rg"/>
        <w:b/>
        <w:color w:val="02494F"/>
        <w:sz w:val="18"/>
      </w:rPr>
      <w:t>Health Partners</w:t>
    </w:r>
    <w:r w:rsidR="00B17764" w:rsidRPr="0057752B">
      <w:rPr>
        <w:rFonts w:ascii="Proxima Nova Rg" w:hAnsi="Proxima Nova Rg"/>
        <w:b/>
        <w:color w:val="02494F"/>
        <w:sz w:val="18"/>
      </w:rPr>
      <w:t xml:space="preserve"> Ltd</w:t>
    </w:r>
  </w:p>
  <w:p w14:paraId="3E946A31" w14:textId="7DDA2394" w:rsidR="00E26EF6" w:rsidRDefault="003D60F2" w:rsidP="00D95A7D">
    <w:pPr>
      <w:pStyle w:val="Header"/>
      <w:jc w:val="right"/>
      <w:rPr>
        <w:rFonts w:ascii="Proxima Nova Rg" w:hAnsi="Proxima Nova Rg"/>
        <w:color w:val="091B2A"/>
        <w:sz w:val="16"/>
        <w:szCs w:val="16"/>
      </w:rPr>
    </w:pPr>
    <w:r>
      <w:rPr>
        <w:rFonts w:ascii="Proxima Nova Rg" w:hAnsi="Proxima Nova Rg"/>
        <w:color w:val="091B2A"/>
        <w:sz w:val="16"/>
        <w:szCs w:val="16"/>
      </w:rPr>
      <w:t>18</w:t>
    </w:r>
    <w:r w:rsidRPr="003D60F2">
      <w:rPr>
        <w:rFonts w:ascii="Proxima Nova Rg" w:hAnsi="Proxima Nova Rg"/>
        <w:color w:val="091B2A"/>
        <w:sz w:val="16"/>
        <w:szCs w:val="16"/>
        <w:vertAlign w:val="superscript"/>
      </w:rPr>
      <w:t>th</w:t>
    </w:r>
    <w:r>
      <w:rPr>
        <w:rFonts w:ascii="Proxima Nova Rg" w:hAnsi="Proxima Nova Rg"/>
        <w:color w:val="091B2A"/>
        <w:sz w:val="16"/>
        <w:szCs w:val="16"/>
      </w:rPr>
      <w:t xml:space="preserve"> Floor, The Broadgate Towe</w:t>
    </w:r>
    <w:r w:rsidR="006414BE">
      <w:rPr>
        <w:rFonts w:ascii="Proxima Nova Rg" w:hAnsi="Proxima Nova Rg"/>
        <w:color w:val="091B2A"/>
        <w:sz w:val="16"/>
        <w:szCs w:val="16"/>
      </w:rPr>
      <w:t>r</w:t>
    </w:r>
  </w:p>
  <w:p w14:paraId="3DE07211" w14:textId="0588AB73" w:rsidR="003D60F2" w:rsidRDefault="003D60F2" w:rsidP="00D95A7D">
    <w:pPr>
      <w:pStyle w:val="Header"/>
      <w:jc w:val="right"/>
      <w:rPr>
        <w:rFonts w:ascii="Proxima Nova Rg" w:hAnsi="Proxima Nova Rg"/>
        <w:color w:val="091B2A"/>
        <w:sz w:val="16"/>
        <w:szCs w:val="16"/>
      </w:rPr>
    </w:pPr>
    <w:r>
      <w:rPr>
        <w:rFonts w:ascii="Proxima Nova Rg" w:hAnsi="Proxima Nova Rg"/>
        <w:color w:val="091B2A"/>
        <w:sz w:val="16"/>
        <w:szCs w:val="16"/>
      </w:rPr>
      <w:t>20 Primrose Street</w:t>
    </w:r>
  </w:p>
  <w:p w14:paraId="3B0059A5" w14:textId="7B7832E4" w:rsidR="003D60F2" w:rsidRDefault="003D60F2" w:rsidP="00D95A7D">
    <w:pPr>
      <w:pStyle w:val="Header"/>
      <w:jc w:val="right"/>
      <w:rPr>
        <w:rFonts w:ascii="Proxima Nova Rg" w:hAnsi="Proxima Nova Rg"/>
        <w:color w:val="091B2A"/>
        <w:sz w:val="16"/>
        <w:szCs w:val="16"/>
      </w:rPr>
    </w:pPr>
    <w:r>
      <w:rPr>
        <w:rFonts w:ascii="Proxima Nova Rg" w:hAnsi="Proxima Nova Rg"/>
        <w:color w:val="091B2A"/>
        <w:sz w:val="16"/>
        <w:szCs w:val="16"/>
      </w:rPr>
      <w:t>London</w:t>
    </w:r>
  </w:p>
  <w:p w14:paraId="74412F17" w14:textId="523234F9" w:rsidR="003D60F2" w:rsidRPr="00D95A7D" w:rsidRDefault="003D60F2" w:rsidP="00D95A7D">
    <w:pPr>
      <w:pStyle w:val="Header"/>
      <w:jc w:val="right"/>
    </w:pPr>
    <w:r>
      <w:rPr>
        <w:rFonts w:ascii="Proxima Nova Rg" w:hAnsi="Proxima Nova Rg"/>
        <w:color w:val="091B2A"/>
        <w:sz w:val="16"/>
        <w:szCs w:val="16"/>
      </w:rPr>
      <w:t>EC2A 2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D0F8C"/>
    <w:multiLevelType w:val="hybridMultilevel"/>
    <w:tmpl w:val="E896440A"/>
    <w:lvl w:ilvl="0" w:tplc="F5F20FD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A76D4"/>
    <w:multiLevelType w:val="hybridMultilevel"/>
    <w:tmpl w:val="E56036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D0D0D"/>
    <w:multiLevelType w:val="hybridMultilevel"/>
    <w:tmpl w:val="C54C8D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95728"/>
    <w:multiLevelType w:val="hybridMultilevel"/>
    <w:tmpl w:val="A994330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436039">
    <w:abstractNumId w:val="0"/>
  </w:num>
  <w:num w:numId="2" w16cid:durableId="1041831573">
    <w:abstractNumId w:val="2"/>
  </w:num>
  <w:num w:numId="3" w16cid:durableId="139539101">
    <w:abstractNumId w:val="3"/>
  </w:num>
  <w:num w:numId="4" w16cid:durableId="6709123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LC0MLYwMTE2MTJU0lEKTi0uzszPAykwrQUA2EBooiwAAAA="/>
  </w:docVars>
  <w:rsids>
    <w:rsidRoot w:val="00E764BE"/>
    <w:rsid w:val="00023CF2"/>
    <w:rsid w:val="00024D9C"/>
    <w:rsid w:val="00036B41"/>
    <w:rsid w:val="00041BF5"/>
    <w:rsid w:val="0004409C"/>
    <w:rsid w:val="0005182C"/>
    <w:rsid w:val="00062EBC"/>
    <w:rsid w:val="00067D5F"/>
    <w:rsid w:val="00081D04"/>
    <w:rsid w:val="00087F42"/>
    <w:rsid w:val="00090BA6"/>
    <w:rsid w:val="0009408E"/>
    <w:rsid w:val="000B4226"/>
    <w:rsid w:val="000C2BAF"/>
    <w:rsid w:val="000F331C"/>
    <w:rsid w:val="000F6EBA"/>
    <w:rsid w:val="000F7B7C"/>
    <w:rsid w:val="00104052"/>
    <w:rsid w:val="001074B8"/>
    <w:rsid w:val="001142DB"/>
    <w:rsid w:val="00114B38"/>
    <w:rsid w:val="001223D0"/>
    <w:rsid w:val="0012504A"/>
    <w:rsid w:val="00130F9A"/>
    <w:rsid w:val="00132792"/>
    <w:rsid w:val="0013441C"/>
    <w:rsid w:val="00141E74"/>
    <w:rsid w:val="001745A0"/>
    <w:rsid w:val="00174ABE"/>
    <w:rsid w:val="00177EF3"/>
    <w:rsid w:val="0018434E"/>
    <w:rsid w:val="0018480F"/>
    <w:rsid w:val="001A743E"/>
    <w:rsid w:val="001B0D9E"/>
    <w:rsid w:val="001D4BBE"/>
    <w:rsid w:val="001F0B23"/>
    <w:rsid w:val="001F2065"/>
    <w:rsid w:val="00207368"/>
    <w:rsid w:val="0021408C"/>
    <w:rsid w:val="00223105"/>
    <w:rsid w:val="00224DDE"/>
    <w:rsid w:val="002261FB"/>
    <w:rsid w:val="002279D7"/>
    <w:rsid w:val="002326D6"/>
    <w:rsid w:val="00235C6F"/>
    <w:rsid w:val="0024622D"/>
    <w:rsid w:val="002578AD"/>
    <w:rsid w:val="0026321A"/>
    <w:rsid w:val="00265850"/>
    <w:rsid w:val="002951B3"/>
    <w:rsid w:val="002A1559"/>
    <w:rsid w:val="002D6397"/>
    <w:rsid w:val="002D6942"/>
    <w:rsid w:val="002E283A"/>
    <w:rsid w:val="002E4D9B"/>
    <w:rsid w:val="002F2BCC"/>
    <w:rsid w:val="002F3FCE"/>
    <w:rsid w:val="002F6567"/>
    <w:rsid w:val="003125BF"/>
    <w:rsid w:val="00315C32"/>
    <w:rsid w:val="00333CB4"/>
    <w:rsid w:val="00337EA0"/>
    <w:rsid w:val="00340BD8"/>
    <w:rsid w:val="00344971"/>
    <w:rsid w:val="00350DA3"/>
    <w:rsid w:val="00360628"/>
    <w:rsid w:val="00390689"/>
    <w:rsid w:val="00390FBD"/>
    <w:rsid w:val="003973C7"/>
    <w:rsid w:val="003A0C24"/>
    <w:rsid w:val="003A26F2"/>
    <w:rsid w:val="003C68E6"/>
    <w:rsid w:val="003D1C7D"/>
    <w:rsid w:val="003D2B3E"/>
    <w:rsid w:val="003D4067"/>
    <w:rsid w:val="003D60F2"/>
    <w:rsid w:val="003E77F7"/>
    <w:rsid w:val="003F29A1"/>
    <w:rsid w:val="003F42C7"/>
    <w:rsid w:val="004048D4"/>
    <w:rsid w:val="00407185"/>
    <w:rsid w:val="00422A97"/>
    <w:rsid w:val="00423E8E"/>
    <w:rsid w:val="00430052"/>
    <w:rsid w:val="00431521"/>
    <w:rsid w:val="00433937"/>
    <w:rsid w:val="00434246"/>
    <w:rsid w:val="00455A7C"/>
    <w:rsid w:val="004670B9"/>
    <w:rsid w:val="00476DE0"/>
    <w:rsid w:val="0049044B"/>
    <w:rsid w:val="00492FCD"/>
    <w:rsid w:val="004946A2"/>
    <w:rsid w:val="00495881"/>
    <w:rsid w:val="004B6966"/>
    <w:rsid w:val="004C7F03"/>
    <w:rsid w:val="004D1AF6"/>
    <w:rsid w:val="004D29B5"/>
    <w:rsid w:val="004D35C7"/>
    <w:rsid w:val="004D484D"/>
    <w:rsid w:val="004E559C"/>
    <w:rsid w:val="004E646A"/>
    <w:rsid w:val="004E7708"/>
    <w:rsid w:val="004F1D8D"/>
    <w:rsid w:val="00504667"/>
    <w:rsid w:val="0051084A"/>
    <w:rsid w:val="00514C2B"/>
    <w:rsid w:val="005229BD"/>
    <w:rsid w:val="005371F1"/>
    <w:rsid w:val="00550956"/>
    <w:rsid w:val="00550B41"/>
    <w:rsid w:val="00556901"/>
    <w:rsid w:val="00560686"/>
    <w:rsid w:val="005613BE"/>
    <w:rsid w:val="00573D05"/>
    <w:rsid w:val="0057752B"/>
    <w:rsid w:val="00582AC1"/>
    <w:rsid w:val="005E3D51"/>
    <w:rsid w:val="005E7C28"/>
    <w:rsid w:val="005F1CE8"/>
    <w:rsid w:val="005F3369"/>
    <w:rsid w:val="00602D22"/>
    <w:rsid w:val="00634971"/>
    <w:rsid w:val="00640E64"/>
    <w:rsid w:val="006414BE"/>
    <w:rsid w:val="00642029"/>
    <w:rsid w:val="00644E09"/>
    <w:rsid w:val="00661682"/>
    <w:rsid w:val="00663855"/>
    <w:rsid w:val="006709ED"/>
    <w:rsid w:val="00690210"/>
    <w:rsid w:val="006A09E1"/>
    <w:rsid w:val="006A6D99"/>
    <w:rsid w:val="006B199D"/>
    <w:rsid w:val="006D6BDA"/>
    <w:rsid w:val="006E1C17"/>
    <w:rsid w:val="006E63CF"/>
    <w:rsid w:val="006F19BF"/>
    <w:rsid w:val="006F2082"/>
    <w:rsid w:val="00706460"/>
    <w:rsid w:val="00710C29"/>
    <w:rsid w:val="0071126B"/>
    <w:rsid w:val="0072652F"/>
    <w:rsid w:val="00731C2E"/>
    <w:rsid w:val="007344A1"/>
    <w:rsid w:val="00741484"/>
    <w:rsid w:val="00741F17"/>
    <w:rsid w:val="007510D4"/>
    <w:rsid w:val="00764A48"/>
    <w:rsid w:val="0077190F"/>
    <w:rsid w:val="00792BF5"/>
    <w:rsid w:val="0079705E"/>
    <w:rsid w:val="007A500E"/>
    <w:rsid w:val="007D217C"/>
    <w:rsid w:val="007D6378"/>
    <w:rsid w:val="008026EA"/>
    <w:rsid w:val="00840F44"/>
    <w:rsid w:val="00842F2F"/>
    <w:rsid w:val="00850623"/>
    <w:rsid w:val="00851FDF"/>
    <w:rsid w:val="00852D60"/>
    <w:rsid w:val="00881421"/>
    <w:rsid w:val="0088525A"/>
    <w:rsid w:val="00886A80"/>
    <w:rsid w:val="00892391"/>
    <w:rsid w:val="008C09CE"/>
    <w:rsid w:val="008C5AA3"/>
    <w:rsid w:val="008D2EDC"/>
    <w:rsid w:val="008D3104"/>
    <w:rsid w:val="008D68B8"/>
    <w:rsid w:val="008E0169"/>
    <w:rsid w:val="008F7ED2"/>
    <w:rsid w:val="0091362E"/>
    <w:rsid w:val="0091465E"/>
    <w:rsid w:val="00923564"/>
    <w:rsid w:val="00951A2E"/>
    <w:rsid w:val="009534FC"/>
    <w:rsid w:val="0095669F"/>
    <w:rsid w:val="0096289A"/>
    <w:rsid w:val="009651A3"/>
    <w:rsid w:val="00973BC6"/>
    <w:rsid w:val="009846F5"/>
    <w:rsid w:val="009847A0"/>
    <w:rsid w:val="009874A0"/>
    <w:rsid w:val="009A44F8"/>
    <w:rsid w:val="009B5C0F"/>
    <w:rsid w:val="009B6E3F"/>
    <w:rsid w:val="009D0F60"/>
    <w:rsid w:val="009D3F0B"/>
    <w:rsid w:val="00A040FC"/>
    <w:rsid w:val="00A07315"/>
    <w:rsid w:val="00A14500"/>
    <w:rsid w:val="00A21B8E"/>
    <w:rsid w:val="00A252BA"/>
    <w:rsid w:val="00A2784D"/>
    <w:rsid w:val="00A42504"/>
    <w:rsid w:val="00A4347D"/>
    <w:rsid w:val="00A52938"/>
    <w:rsid w:val="00A53E99"/>
    <w:rsid w:val="00A5584A"/>
    <w:rsid w:val="00A6210A"/>
    <w:rsid w:val="00A7018B"/>
    <w:rsid w:val="00A90739"/>
    <w:rsid w:val="00A92082"/>
    <w:rsid w:val="00A96179"/>
    <w:rsid w:val="00AA0CA3"/>
    <w:rsid w:val="00AB46AA"/>
    <w:rsid w:val="00AC0046"/>
    <w:rsid w:val="00AC24B3"/>
    <w:rsid w:val="00AD301B"/>
    <w:rsid w:val="00AD3DF7"/>
    <w:rsid w:val="00AF323B"/>
    <w:rsid w:val="00B02963"/>
    <w:rsid w:val="00B119E3"/>
    <w:rsid w:val="00B17764"/>
    <w:rsid w:val="00B17EF3"/>
    <w:rsid w:val="00B40FFB"/>
    <w:rsid w:val="00B43A27"/>
    <w:rsid w:val="00B4782D"/>
    <w:rsid w:val="00B62367"/>
    <w:rsid w:val="00B84B23"/>
    <w:rsid w:val="00BA36DE"/>
    <w:rsid w:val="00BA447F"/>
    <w:rsid w:val="00BC4D1A"/>
    <w:rsid w:val="00BC5311"/>
    <w:rsid w:val="00BC652E"/>
    <w:rsid w:val="00BE6B24"/>
    <w:rsid w:val="00C11562"/>
    <w:rsid w:val="00C152B4"/>
    <w:rsid w:val="00C21D94"/>
    <w:rsid w:val="00C40D2B"/>
    <w:rsid w:val="00C45C38"/>
    <w:rsid w:val="00C508A9"/>
    <w:rsid w:val="00C57BBE"/>
    <w:rsid w:val="00C70374"/>
    <w:rsid w:val="00C7572F"/>
    <w:rsid w:val="00C83DCC"/>
    <w:rsid w:val="00CC2627"/>
    <w:rsid w:val="00CD15A7"/>
    <w:rsid w:val="00D004F7"/>
    <w:rsid w:val="00D05E49"/>
    <w:rsid w:val="00D17C1D"/>
    <w:rsid w:val="00D22BA4"/>
    <w:rsid w:val="00D63095"/>
    <w:rsid w:val="00D676E9"/>
    <w:rsid w:val="00D9580D"/>
    <w:rsid w:val="00D95A7D"/>
    <w:rsid w:val="00DA32AD"/>
    <w:rsid w:val="00DB2719"/>
    <w:rsid w:val="00DB640C"/>
    <w:rsid w:val="00DB7867"/>
    <w:rsid w:val="00DC6614"/>
    <w:rsid w:val="00DD1C2C"/>
    <w:rsid w:val="00DD590B"/>
    <w:rsid w:val="00DF2D4B"/>
    <w:rsid w:val="00E26EF6"/>
    <w:rsid w:val="00E344DF"/>
    <w:rsid w:val="00E3481B"/>
    <w:rsid w:val="00E40A83"/>
    <w:rsid w:val="00E53055"/>
    <w:rsid w:val="00E66A58"/>
    <w:rsid w:val="00E70FD1"/>
    <w:rsid w:val="00E72FE6"/>
    <w:rsid w:val="00E764BE"/>
    <w:rsid w:val="00E80679"/>
    <w:rsid w:val="00E94BEB"/>
    <w:rsid w:val="00EA70D2"/>
    <w:rsid w:val="00ED1AE9"/>
    <w:rsid w:val="00ED48FA"/>
    <w:rsid w:val="00EE2316"/>
    <w:rsid w:val="00EE40B2"/>
    <w:rsid w:val="00F02D74"/>
    <w:rsid w:val="00F06E82"/>
    <w:rsid w:val="00F14B92"/>
    <w:rsid w:val="00F31416"/>
    <w:rsid w:val="00F42898"/>
    <w:rsid w:val="00F63AE0"/>
    <w:rsid w:val="00F70BDB"/>
    <w:rsid w:val="00F8458B"/>
    <w:rsid w:val="00F943DB"/>
    <w:rsid w:val="00F959F5"/>
    <w:rsid w:val="00F962B6"/>
    <w:rsid w:val="00FA0946"/>
    <w:rsid w:val="00FA5AF3"/>
    <w:rsid w:val="00FB0299"/>
    <w:rsid w:val="00FB16B9"/>
    <w:rsid w:val="00FC0685"/>
    <w:rsid w:val="00FC7819"/>
    <w:rsid w:val="00FD3984"/>
    <w:rsid w:val="00FD6B02"/>
    <w:rsid w:val="00FE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0E19C6B"/>
  <w15:chartTrackingRefBased/>
  <w15:docId w15:val="{5D72F7EB-1FB3-4362-9903-FD49BEED4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ontserrat Medium" w:eastAsiaTheme="minorHAnsi" w:hAnsi="Montserrat Medium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64BE"/>
    <w:pPr>
      <w:keepNext/>
      <w:spacing w:after="0"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4BE"/>
    <w:pPr>
      <w:keepNext/>
      <w:spacing w:after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64BE"/>
    <w:pPr>
      <w:keepNext/>
      <w:spacing w:after="0" w:line="240" w:lineRule="auto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6B24"/>
    <w:pPr>
      <w:keepNext/>
      <w:spacing w:after="0"/>
      <w:ind w:left="360"/>
      <w:outlineLvl w:val="3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4BE"/>
    <w:rPr>
      <w:b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64BE"/>
    <w:rPr>
      <w:b/>
    </w:rPr>
  </w:style>
  <w:style w:type="table" w:styleId="TableGrid">
    <w:name w:val="Table Grid"/>
    <w:basedOn w:val="TableNormal"/>
    <w:uiPriority w:val="39"/>
    <w:rsid w:val="00E76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764BE"/>
    <w:rPr>
      <w:b/>
      <w:u w:val="single"/>
    </w:rPr>
  </w:style>
  <w:style w:type="paragraph" w:styleId="ListParagraph">
    <w:name w:val="List Paragraph"/>
    <w:basedOn w:val="Normal"/>
    <w:uiPriority w:val="34"/>
    <w:qFormat/>
    <w:rsid w:val="00FD6B0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4048D4"/>
    <w:pPr>
      <w:spacing w:after="0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4048D4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BE6B24"/>
    <w:rPr>
      <w:b/>
      <w:u w:val="single"/>
    </w:rPr>
  </w:style>
  <w:style w:type="paragraph" w:styleId="Header">
    <w:name w:val="header"/>
    <w:basedOn w:val="Normal"/>
    <w:link w:val="HeaderChar"/>
    <w:uiPriority w:val="99"/>
    <w:unhideWhenUsed/>
    <w:rsid w:val="00BE6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B24"/>
  </w:style>
  <w:style w:type="paragraph" w:styleId="Footer">
    <w:name w:val="footer"/>
    <w:basedOn w:val="Normal"/>
    <w:link w:val="FooterChar"/>
    <w:uiPriority w:val="99"/>
    <w:unhideWhenUsed/>
    <w:rsid w:val="00BE6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B24"/>
  </w:style>
  <w:style w:type="character" w:styleId="Hyperlink">
    <w:name w:val="Hyperlink"/>
    <w:basedOn w:val="DefaultParagraphFont"/>
    <w:uiPriority w:val="99"/>
    <w:unhideWhenUsed/>
    <w:rsid w:val="005613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3BE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4E7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E7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50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Details">
    <w:name w:val="Footer Details"/>
    <w:basedOn w:val="Normal"/>
    <w:link w:val="FooterDetailsChar"/>
    <w:qFormat/>
    <w:rsid w:val="00104052"/>
    <w:pPr>
      <w:widowControl w:val="0"/>
      <w:tabs>
        <w:tab w:val="left" w:pos="2779"/>
        <w:tab w:val="left" w:pos="4559"/>
      </w:tabs>
      <w:autoSpaceDE w:val="0"/>
      <w:autoSpaceDN w:val="0"/>
      <w:spacing w:before="12" w:after="0" w:line="240" w:lineRule="auto"/>
    </w:pPr>
    <w:rPr>
      <w:rFonts w:ascii="Helvetica" w:eastAsia="Proxima Nova" w:hAnsi="Helvetica" w:cs="Proxima Nova"/>
      <w:color w:val="091B2A"/>
      <w:sz w:val="18"/>
      <w:lang w:eastAsia="en-GB" w:bidi="en-GB"/>
    </w:rPr>
  </w:style>
  <w:style w:type="character" w:customStyle="1" w:styleId="FooterDetailsChar">
    <w:name w:val="Footer Details Char"/>
    <w:basedOn w:val="DefaultParagraphFont"/>
    <w:link w:val="FooterDetails"/>
    <w:rsid w:val="00104052"/>
    <w:rPr>
      <w:rFonts w:ascii="Helvetica" w:eastAsia="Proxima Nova" w:hAnsi="Helvetica" w:cs="Proxima Nova"/>
      <w:color w:val="091B2A"/>
      <w:sz w:val="18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53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yles.co.uk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yles.co.uk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27989f92b2b28955ab1c6f29c9203c94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b58b1050d553a81b47a037c38af364b1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5A092F-DF63-45DB-8F74-A6DBB453B9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DC2B0B-A90E-4A1E-AAF6-2B73D9E57E3D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customXml/itemProps3.xml><?xml version="1.0" encoding="utf-8"?>
<ds:datastoreItem xmlns:ds="http://schemas.openxmlformats.org/officeDocument/2006/customXml" ds:itemID="{0F39EF4C-BFFA-491E-A6BF-F9A43C009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Walsh</dc:creator>
  <cp:keywords/>
  <dc:description/>
  <cp:lastModifiedBy>Joe Aubrey</cp:lastModifiedBy>
  <cp:revision>19</cp:revision>
  <cp:lastPrinted>2018-05-21T14:36:00Z</cp:lastPrinted>
  <dcterms:created xsi:type="dcterms:W3CDTF">2020-11-30T17:06:00Z</dcterms:created>
  <dcterms:modified xsi:type="dcterms:W3CDTF">2025-03-1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C264F7BBEE46971DD92B85B26346</vt:lpwstr>
  </property>
  <property fmtid="{D5CDD505-2E9C-101B-9397-08002B2CF9AE}" pid="3" name="MediaServiceImageTags">
    <vt:lpwstr/>
  </property>
</Properties>
</file>